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IMON BOATENG, 54272024</w:t>
      </w: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SSIGNMENT REPORT SHEET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ab/>
      </w: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EST CASES FOR PROBLEM 1</w:t>
      </w: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Test cases for the function: </w:t>
      </w:r>
      <w:r>
        <w:rPr>
          <w:rFonts w:ascii="Times New Roman" w:hAnsi="Times New Roman" w:cs="Times New Roman"/>
          <w:b/>
          <w:bCs/>
          <w:sz w:val="28"/>
          <w:szCs w:val="28"/>
        </w:rPr>
        <w:t>letter_grade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1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letter_grade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8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2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letter_grade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72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3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letter_grade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66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4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letter_grade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7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letter_grade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52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6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letter_grade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3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7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letter_grade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60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8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letter_grade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58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test1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1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test2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2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test3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3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test4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4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test5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test6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6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test7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7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test8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8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utput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P@SIMON-BOATENG MINGW64 ~/Desktop/Asiignment 2, CPCS (master)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$ C:/Users/HP/.virtualenvs/HP-ZnkaMPpi/Scripts/python.exe "c:/Users/HP/Desktop/Asiignment 2, CPCS/problem1.py"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st1:  ('A⁺', 4.0)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st2:  ('B', 3.0) 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st3:  ('C⁺', 2.5)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st4:  ('B⁺', 3.5)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st5:  ('D', 1.0) 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st6:  ('E', 0.0) 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st7:  ('C', 2.0) 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st8:  ('D⁺', 1.5)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Test cases for the function: </w:t>
      </w:r>
      <w:r>
        <w:rPr>
          <w:rFonts w:ascii="Times New Roman" w:hAnsi="Times New Roman" w:cs="Times New Roman"/>
          <w:b/>
          <w:bCs/>
          <w:sz w:val="28"/>
          <w:szCs w:val="28"/>
        </w:rPr>
        <w:t>honour_categories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check1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honour_categories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3.89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check2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honour_categories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3.77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check3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honour_categories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3.6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check1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check1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check2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check2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prin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CE9178"/>
          <w:sz w:val="21"/>
          <w:szCs w:val="21"/>
          <w:lang w:eastAsia="en-GB"/>
        </w:rPr>
        <w:t>"check3: "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check3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utput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ck1:  Summa Cum Laude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ck2:  Magna Cum Laude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heck3:  Cum Laude  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TEST CASES FOR PROBLEM 2</w:t>
      </w: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est cases using a test function that calls the mouse_clicks function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569CD6"/>
          <w:sz w:val="21"/>
          <w:szCs w:val="21"/>
          <w:lang w:eastAsia="en-GB"/>
        </w:rPr>
        <w:t>def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 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tes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):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   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1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mouse_clicks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70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6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   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2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mouse_clicks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-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100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6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    </w:t>
      </w: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test3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mouse_clicks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30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85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test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utput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missed all the targets, Try again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r total score is 0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hit white and scored 1 pts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r total score is 1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hit black and scored 3 pts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r total score is 4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TEST CODE FOR PROBLEM 3</w:t>
      </w:r>
      <w:bookmarkStart w:id="0" w:name="_GoBack"/>
      <w:bookmarkEnd w:id="0"/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Flower</w:t>
      </w:r>
      <w:r>
        <w:rPr>
          <w:rFonts w:hint="default" w:ascii="Consolas" w:hAnsi="Consolas" w:eastAsia="Times New Roman" w:cs="Times New Roman"/>
          <w:color w:val="9CDCFE"/>
          <w:sz w:val="21"/>
          <w:szCs w:val="21"/>
          <w:lang w:val="en-US" w:eastAsia="en-GB"/>
        </w:rPr>
        <w:t>2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draw_flower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90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160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hd w:val="clear" w:color="auto" w:fill="1E1E1E"/>
        <w:spacing w:after="0" w:line="285" w:lineRule="atLeast"/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</w:pPr>
      <w:r>
        <w:rPr>
          <w:rFonts w:ascii="Consolas" w:hAnsi="Consolas" w:eastAsia="Times New Roman" w:cs="Times New Roman"/>
          <w:color w:val="9CDCFE"/>
          <w:sz w:val="21"/>
          <w:szCs w:val="21"/>
          <w:lang w:eastAsia="en-GB"/>
        </w:rPr>
        <w:t>flower3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=</w:t>
      </w:r>
      <w:r>
        <w:rPr>
          <w:rFonts w:ascii="Consolas" w:hAnsi="Consolas" w:eastAsia="Times New Roman" w:cs="Times New Roman"/>
          <w:color w:val="DCDCAA"/>
          <w:sz w:val="21"/>
          <w:szCs w:val="21"/>
          <w:lang w:eastAsia="en-GB"/>
        </w:rPr>
        <w:t>draw_flower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(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90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, </w:t>
      </w:r>
      <w:r>
        <w:rPr>
          <w:rFonts w:ascii="Consolas" w:hAnsi="Consolas" w:eastAsia="Times New Roman" w:cs="Times New Roman"/>
          <w:color w:val="B5CEA8"/>
          <w:sz w:val="21"/>
          <w:szCs w:val="21"/>
          <w:lang w:eastAsia="en-GB"/>
        </w:rPr>
        <w:t>70</w:t>
      </w:r>
      <w:r>
        <w:rPr>
          <w:rFonts w:ascii="Consolas" w:hAnsi="Consolas" w:eastAsia="Times New Roman" w:cs="Times New Roman"/>
          <w:color w:val="D4D4D4"/>
          <w:sz w:val="21"/>
          <w:szCs w:val="21"/>
          <w:lang w:eastAsia="en-GB"/>
        </w:rPr>
        <w:t>)</w:t>
      </w:r>
    </w:p>
    <w:p>
      <w:pPr>
        <w:spacing w:line="240" w:lineRule="auto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979805</wp:posOffset>
            </wp:positionV>
            <wp:extent cx="3408680" cy="1916430"/>
            <wp:effectExtent l="0" t="0" r="1270" b="7620"/>
            <wp:wrapSquare wrapText="bothSides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68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1590</wp:posOffset>
            </wp:positionH>
            <wp:positionV relativeFrom="paragraph">
              <wp:posOffset>3114675</wp:posOffset>
            </wp:positionV>
            <wp:extent cx="3430270" cy="1928495"/>
            <wp:effectExtent l="0" t="0" r="0" b="0"/>
            <wp:wrapSquare wrapText="bothSides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270" cy="1928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u w:val="single"/>
        </w:rPr>
        <w:t>output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LMEkmbGFoYGZko6SsGpxcWZ+XkgBYa1ADOSUC0sAAAA"/>
  </w:docVars>
  <w:rsids>
    <w:rsidRoot w:val="00DF29E6"/>
    <w:rsid w:val="00824244"/>
    <w:rsid w:val="00D01EC5"/>
    <w:rsid w:val="00DF29E6"/>
    <w:rsid w:val="5149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7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6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6">
    <w:name w:val="Header Char"/>
    <w:basedOn w:val="2"/>
    <w:link w:val="5"/>
    <w:uiPriority w:val="99"/>
  </w:style>
  <w:style w:type="character" w:customStyle="1" w:styleId="7">
    <w:name w:val="Footer Char"/>
    <w:basedOn w:val="2"/>
    <w:link w:val="4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40</Words>
  <Characters>1371</Characters>
  <Lines>11</Lines>
  <Paragraphs>3</Paragraphs>
  <TotalTime>46</TotalTime>
  <ScaleCrop>false</ScaleCrop>
  <LinksUpToDate>false</LinksUpToDate>
  <CharactersWithSpaces>1608</CharactersWithSpaces>
  <Application>WPS Office_11.2.0.1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06T15:16:00Z</dcterms:created>
  <dc:creator>Simon Junior Boateng</dc:creator>
  <cp:lastModifiedBy>HP</cp:lastModifiedBy>
  <dcterms:modified xsi:type="dcterms:W3CDTF">2021-10-06T22:13:5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323</vt:lpwstr>
  </property>
  <property fmtid="{D5CDD505-2E9C-101B-9397-08002B2CF9AE}" pid="3" name="ICV">
    <vt:lpwstr>E981A3A6E3F04C01879F79778A114625</vt:lpwstr>
  </property>
</Properties>
</file>